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7797" w:type="dxa"/>
        <w:tblLook w:val="04A0" w:firstRow="1" w:lastRow="0" w:firstColumn="1" w:lastColumn="0" w:noHBand="0" w:noVBand="1"/>
      </w:tblPr>
      <w:tblGrid>
        <w:gridCol w:w="594"/>
        <w:gridCol w:w="4651"/>
        <w:gridCol w:w="1276"/>
        <w:gridCol w:w="1276"/>
      </w:tblGrid>
      <w:tr w:rsidR="0074517E" w:rsidRPr="00DC2D27" w14:paraId="0B6CAA8B" w14:textId="77777777" w:rsidTr="00524774">
        <w:trPr>
          <w:trHeight w:val="315"/>
        </w:trPr>
        <w:tc>
          <w:tcPr>
            <w:tcW w:w="52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53E4B" w14:textId="18318970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ko-KR"/>
              </w:rPr>
            </w:pPr>
            <w:r w:rsidRPr="0074517E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ko-KR"/>
              </w:rPr>
              <w:t xml:space="preserve">Supplemental </w:t>
            </w:r>
            <w:r w:rsidR="002F67A0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ko-KR"/>
              </w:rPr>
              <w:t>Table</w:t>
            </w:r>
            <w:r w:rsidRPr="0074517E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ko-KR"/>
              </w:rPr>
              <w:t xml:space="preserve"> 1</w:t>
            </w:r>
            <w:r w:rsidRPr="00DC2D2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  <w:t xml:space="preserve">. Cohort Selection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38375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ko-KR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712E4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ko-KR"/>
              </w:rPr>
            </w:pPr>
          </w:p>
        </w:tc>
      </w:tr>
      <w:tr w:rsidR="0074517E" w:rsidRPr="00DC2D27" w14:paraId="4497285E" w14:textId="77777777" w:rsidTr="00524774">
        <w:trPr>
          <w:trHeight w:val="315"/>
        </w:trPr>
        <w:tc>
          <w:tcPr>
            <w:tcW w:w="5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D757AF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</w:pPr>
            <w:r w:rsidRPr="00DC2D2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  <w:t> </w:t>
            </w:r>
          </w:p>
        </w:tc>
        <w:tc>
          <w:tcPr>
            <w:tcW w:w="7203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A4BAF76" w14:textId="77777777" w:rsidR="0074517E" w:rsidRPr="00DC2D27" w:rsidRDefault="0074517E" w:rsidP="00524774">
            <w:pPr>
              <w:spacing w:after="0" w:line="240" w:lineRule="auto"/>
              <w:jc w:val="righ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ko-KR"/>
              </w:rPr>
            </w:pPr>
            <w:r w:rsidRPr="00DC2D27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ko-KR"/>
              </w:rPr>
              <w:t>National Health Interview Survey 2015 and 2018</w:t>
            </w:r>
          </w:p>
        </w:tc>
      </w:tr>
      <w:tr w:rsidR="0074517E" w:rsidRPr="00DC2D27" w14:paraId="47AE868A" w14:textId="77777777" w:rsidTr="00524774">
        <w:trPr>
          <w:trHeight w:val="315"/>
        </w:trPr>
        <w:tc>
          <w:tcPr>
            <w:tcW w:w="5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F48A91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ko-KR"/>
              </w:rPr>
            </w:pPr>
            <w:r w:rsidRPr="00DC2D27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ko-KR"/>
              </w:rPr>
              <w:t>Step</w:t>
            </w:r>
          </w:p>
        </w:tc>
        <w:tc>
          <w:tcPr>
            <w:tcW w:w="46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74D682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ko-KR"/>
              </w:rPr>
            </w:pPr>
            <w:r w:rsidRPr="00DC2D27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ko-KR"/>
              </w:rPr>
              <w:t xml:space="preserve">Criteria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noWrap/>
            <w:vAlign w:val="center"/>
            <w:hideMark/>
          </w:tcPr>
          <w:p w14:paraId="3A56208E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ko-KR"/>
              </w:rPr>
            </w:pPr>
            <w:r w:rsidRPr="00DC2D27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ko-KR"/>
              </w:rPr>
              <w:t>Inclusion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2BAD92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ko-KR"/>
              </w:rPr>
            </w:pPr>
            <w:r w:rsidRPr="00DC2D27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ko-KR"/>
              </w:rPr>
              <w:t>Exclusion</w:t>
            </w:r>
          </w:p>
        </w:tc>
      </w:tr>
      <w:tr w:rsidR="0074517E" w:rsidRPr="00DC2D27" w14:paraId="3B6792F6" w14:textId="77777777" w:rsidTr="00524774">
        <w:trPr>
          <w:trHeight w:val="300"/>
        </w:trPr>
        <w:tc>
          <w:tcPr>
            <w:tcW w:w="5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6C476F" w14:textId="77777777" w:rsidR="0074517E" w:rsidRPr="00DC2D27" w:rsidRDefault="0074517E" w:rsidP="00524774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</w:pPr>
            <w:r w:rsidRPr="00DC2D2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  <w:t>1</w:t>
            </w:r>
          </w:p>
        </w:tc>
        <w:tc>
          <w:tcPr>
            <w:tcW w:w="46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FD2500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</w:pPr>
            <w:r w:rsidRPr="00DC2D2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  <w:t>Study participants in NHIS 2015 and 20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noWrap/>
            <w:vAlign w:val="center"/>
            <w:hideMark/>
          </w:tcPr>
          <w:p w14:paraId="438122E7" w14:textId="77777777" w:rsidR="0074517E" w:rsidRPr="00DC2D27" w:rsidRDefault="0074517E" w:rsidP="00524774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</w:pPr>
            <w:r w:rsidRPr="00DC2D2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  <w:t>5908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24D0B5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</w:pPr>
            <w:r w:rsidRPr="00DC2D2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  <w:t> </w:t>
            </w:r>
          </w:p>
        </w:tc>
      </w:tr>
      <w:tr w:rsidR="0074517E" w:rsidRPr="00DC2D27" w14:paraId="5C80A207" w14:textId="77777777" w:rsidTr="00524774">
        <w:trPr>
          <w:trHeight w:val="300"/>
        </w:trPr>
        <w:tc>
          <w:tcPr>
            <w:tcW w:w="5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7DADBA" w14:textId="77777777" w:rsidR="0074517E" w:rsidRPr="00DC2D27" w:rsidRDefault="0074517E" w:rsidP="00524774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</w:pPr>
            <w:r w:rsidRPr="00DC2D2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  <w:t>2</w:t>
            </w:r>
          </w:p>
        </w:tc>
        <w:tc>
          <w:tcPr>
            <w:tcW w:w="46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7E818C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</w:pPr>
            <w:r w:rsidRPr="00DC2D2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  <w:t>Those aged 45+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noWrap/>
            <w:vAlign w:val="center"/>
            <w:hideMark/>
          </w:tcPr>
          <w:p w14:paraId="073CD4EB" w14:textId="77777777" w:rsidR="0074517E" w:rsidRPr="00DC2D27" w:rsidRDefault="0074517E" w:rsidP="00524774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</w:pPr>
            <w:r w:rsidRPr="00DC2D2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  <w:t>3546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C0F4EB" w14:textId="77777777" w:rsidR="0074517E" w:rsidRPr="00DC2D27" w:rsidRDefault="0074517E" w:rsidP="00524774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</w:pPr>
            <w:r w:rsidRPr="00DC2D2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  <w:t>23626</w:t>
            </w:r>
          </w:p>
        </w:tc>
      </w:tr>
      <w:tr w:rsidR="0074517E" w:rsidRPr="00DC2D27" w14:paraId="000877F4" w14:textId="77777777" w:rsidTr="00524774">
        <w:trPr>
          <w:trHeight w:val="300"/>
        </w:trPr>
        <w:tc>
          <w:tcPr>
            <w:tcW w:w="5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D4CB65" w14:textId="77777777" w:rsidR="0074517E" w:rsidRPr="00DC2D27" w:rsidRDefault="0074517E" w:rsidP="00524774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</w:pPr>
            <w:r w:rsidRPr="00DC2D2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  <w:t>3</w:t>
            </w:r>
          </w:p>
        </w:tc>
        <w:tc>
          <w:tcPr>
            <w:tcW w:w="46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8BCE42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</w:pPr>
            <w:r w:rsidRPr="00DC2D2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  <w:t>Those without a history of colorectal cancer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noWrap/>
            <w:vAlign w:val="center"/>
            <w:hideMark/>
          </w:tcPr>
          <w:p w14:paraId="4974C1BF" w14:textId="77777777" w:rsidR="0074517E" w:rsidRPr="00DC2D27" w:rsidRDefault="0074517E" w:rsidP="00524774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</w:pPr>
            <w:r w:rsidRPr="00DC2D2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  <w:t>3506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399B53" w14:textId="77777777" w:rsidR="0074517E" w:rsidRPr="00DC2D27" w:rsidRDefault="0074517E" w:rsidP="00524774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</w:pPr>
            <w:r w:rsidRPr="00DC2D2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  <w:t>394</w:t>
            </w:r>
          </w:p>
        </w:tc>
      </w:tr>
      <w:tr w:rsidR="0074517E" w:rsidRPr="00DC2D27" w14:paraId="5E362683" w14:textId="77777777" w:rsidTr="00524774">
        <w:trPr>
          <w:trHeight w:val="300"/>
        </w:trPr>
        <w:tc>
          <w:tcPr>
            <w:tcW w:w="5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EE72FA" w14:textId="77777777" w:rsidR="0074517E" w:rsidRPr="00DC2D27" w:rsidRDefault="0074517E" w:rsidP="00524774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</w:pPr>
            <w:r w:rsidRPr="00DC2D2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  <w:t>4</w:t>
            </w:r>
          </w:p>
        </w:tc>
        <w:tc>
          <w:tcPr>
            <w:tcW w:w="46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BDC885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</w:pPr>
            <w:r w:rsidRPr="00DC2D2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  <w:t>Excluded if missing information on health insuranc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noWrap/>
            <w:vAlign w:val="center"/>
            <w:hideMark/>
          </w:tcPr>
          <w:p w14:paraId="60C28CC7" w14:textId="77777777" w:rsidR="0074517E" w:rsidRPr="00DC2D27" w:rsidRDefault="0074517E" w:rsidP="00524774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</w:pPr>
            <w:r w:rsidRPr="00DC2D2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  <w:t>3496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9F8ECD" w14:textId="77777777" w:rsidR="0074517E" w:rsidRPr="00DC2D27" w:rsidRDefault="0074517E" w:rsidP="00524774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</w:pPr>
            <w:r w:rsidRPr="00DC2D2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  <w:t>109</w:t>
            </w:r>
          </w:p>
        </w:tc>
      </w:tr>
      <w:tr w:rsidR="0074517E" w:rsidRPr="00DC2D27" w14:paraId="47E3C150" w14:textId="77777777" w:rsidTr="00524774">
        <w:trPr>
          <w:trHeight w:val="300"/>
        </w:trPr>
        <w:tc>
          <w:tcPr>
            <w:tcW w:w="5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7059D6" w14:textId="77777777" w:rsidR="0074517E" w:rsidRPr="00DC2D27" w:rsidRDefault="0074517E" w:rsidP="00524774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</w:pPr>
            <w:r w:rsidRPr="00DC2D2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  <w:t>5</w:t>
            </w:r>
          </w:p>
        </w:tc>
        <w:tc>
          <w:tcPr>
            <w:tcW w:w="46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335650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</w:pPr>
            <w:r w:rsidRPr="00DC2D2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  <w:t>Excluded if missing information on education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noWrap/>
            <w:vAlign w:val="center"/>
            <w:hideMark/>
          </w:tcPr>
          <w:p w14:paraId="2783004C" w14:textId="77777777" w:rsidR="0074517E" w:rsidRPr="00DC2D27" w:rsidRDefault="0074517E" w:rsidP="00524774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</w:pPr>
            <w:r w:rsidRPr="00DC2D2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  <w:t>3477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AF3727" w14:textId="77777777" w:rsidR="0074517E" w:rsidRPr="00DC2D27" w:rsidRDefault="0074517E" w:rsidP="00524774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</w:pPr>
            <w:r w:rsidRPr="00DC2D2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  <w:t>183</w:t>
            </w:r>
          </w:p>
        </w:tc>
      </w:tr>
      <w:tr w:rsidR="0074517E" w:rsidRPr="00DC2D27" w14:paraId="5BCD6B80" w14:textId="77777777" w:rsidTr="00524774">
        <w:trPr>
          <w:trHeight w:val="300"/>
        </w:trPr>
        <w:tc>
          <w:tcPr>
            <w:tcW w:w="5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7BF45B" w14:textId="77777777" w:rsidR="0074517E" w:rsidRPr="00DC2D27" w:rsidRDefault="0074517E" w:rsidP="00524774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</w:pPr>
            <w:r w:rsidRPr="00DC2D2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  <w:t>6</w:t>
            </w:r>
          </w:p>
        </w:tc>
        <w:tc>
          <w:tcPr>
            <w:tcW w:w="46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59F5D1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</w:pPr>
            <w:r w:rsidRPr="00DC2D2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  <w:t>Excluded if missing information on employment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noWrap/>
            <w:vAlign w:val="center"/>
            <w:hideMark/>
          </w:tcPr>
          <w:p w14:paraId="4B381397" w14:textId="77777777" w:rsidR="0074517E" w:rsidRPr="00DC2D27" w:rsidRDefault="0074517E" w:rsidP="00524774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</w:pPr>
            <w:r w:rsidRPr="00DC2D2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  <w:t>3476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545854" w14:textId="77777777" w:rsidR="0074517E" w:rsidRPr="00DC2D27" w:rsidRDefault="0074517E" w:rsidP="00524774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</w:pPr>
            <w:r w:rsidRPr="00DC2D2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  <w:t>9</w:t>
            </w:r>
          </w:p>
        </w:tc>
      </w:tr>
      <w:tr w:rsidR="0074517E" w:rsidRPr="00DC2D27" w14:paraId="0B0FC95E" w14:textId="77777777" w:rsidTr="00524774">
        <w:trPr>
          <w:trHeight w:val="285"/>
        </w:trPr>
        <w:tc>
          <w:tcPr>
            <w:tcW w:w="5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1F74C" w14:textId="77777777" w:rsidR="0074517E" w:rsidRPr="00DC2D27" w:rsidRDefault="0074517E" w:rsidP="00524774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</w:pPr>
          </w:p>
        </w:tc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90ABB" w14:textId="77777777" w:rsidR="0074517E" w:rsidRPr="00DC2D27" w:rsidRDefault="0074517E" w:rsidP="00524774">
            <w:pPr>
              <w:spacing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  <w:lang w:eastAsia="ko-KR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D85F7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ko-KR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9535D" w14:textId="77777777" w:rsidR="0074517E" w:rsidRPr="00DC2D27" w:rsidRDefault="0074517E" w:rsidP="00524774">
            <w:pPr>
              <w:spacing w:after="0" w:line="240" w:lineRule="auto"/>
              <w:jc w:val="right"/>
              <w:rPr>
                <w:rFonts w:ascii="Times New Roman" w:eastAsia="Times New Roman" w:hAnsi="Times New Roman"/>
                <w:sz w:val="20"/>
                <w:szCs w:val="20"/>
                <w:lang w:eastAsia="ko-KR"/>
              </w:rPr>
            </w:pPr>
          </w:p>
        </w:tc>
      </w:tr>
      <w:tr w:rsidR="0074517E" w:rsidRPr="00DC2D27" w14:paraId="3988B00C" w14:textId="77777777" w:rsidTr="00524774">
        <w:trPr>
          <w:trHeight w:val="300"/>
        </w:trPr>
        <w:tc>
          <w:tcPr>
            <w:tcW w:w="5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CBF8F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ko-KR"/>
              </w:rPr>
            </w:pPr>
          </w:p>
        </w:tc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DDBCB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ko-KR"/>
              </w:rPr>
            </w:pPr>
            <w:r w:rsidRPr="00DC2D27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ko-KR"/>
              </w:rPr>
              <w:t>Final Study Cohort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5C48E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ko-KR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22BD6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ko-KR"/>
              </w:rPr>
            </w:pPr>
          </w:p>
        </w:tc>
      </w:tr>
      <w:tr w:rsidR="0074517E" w:rsidRPr="00DC2D27" w14:paraId="548A67CD" w14:textId="77777777" w:rsidTr="00524774">
        <w:trPr>
          <w:trHeight w:val="285"/>
        </w:trPr>
        <w:tc>
          <w:tcPr>
            <w:tcW w:w="5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68723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ko-KR"/>
              </w:rPr>
            </w:pPr>
          </w:p>
        </w:tc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B2E33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</w:pPr>
            <w:r w:rsidRPr="00DC2D2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  <w:t>Total Sample n=3476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7FDE5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409D8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ko-KR"/>
              </w:rPr>
            </w:pPr>
          </w:p>
        </w:tc>
      </w:tr>
      <w:tr w:rsidR="0074517E" w:rsidRPr="00DC2D27" w14:paraId="65A4F8FE" w14:textId="77777777" w:rsidTr="00524774">
        <w:trPr>
          <w:trHeight w:val="285"/>
        </w:trPr>
        <w:tc>
          <w:tcPr>
            <w:tcW w:w="5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D167C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ko-KR"/>
              </w:rPr>
            </w:pPr>
          </w:p>
        </w:tc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48C48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</w:pPr>
            <w:r w:rsidRPr="00DC2D2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  <w:t>Weighted N=129,430,31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67BF2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DF24B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ko-KR"/>
              </w:rPr>
            </w:pPr>
          </w:p>
        </w:tc>
      </w:tr>
      <w:tr w:rsidR="0074517E" w:rsidRPr="00DC2D27" w14:paraId="6BB9E479" w14:textId="77777777" w:rsidTr="00524774">
        <w:trPr>
          <w:trHeight w:val="285"/>
        </w:trPr>
        <w:tc>
          <w:tcPr>
            <w:tcW w:w="5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108A3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ko-KR"/>
              </w:rPr>
            </w:pPr>
          </w:p>
        </w:tc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4F8F5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ko-KR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F9B22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ko-KR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F2FCE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ko-KR"/>
              </w:rPr>
            </w:pPr>
          </w:p>
        </w:tc>
      </w:tr>
      <w:tr w:rsidR="0074517E" w:rsidRPr="00DC2D27" w14:paraId="134D2825" w14:textId="77777777" w:rsidTr="00524774">
        <w:trPr>
          <w:trHeight w:val="300"/>
        </w:trPr>
        <w:tc>
          <w:tcPr>
            <w:tcW w:w="5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EF2DD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ko-KR"/>
              </w:rPr>
            </w:pPr>
          </w:p>
        </w:tc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7DA56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ko-KR"/>
              </w:rPr>
            </w:pPr>
            <w:r w:rsidRPr="00DC2D27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ko-KR"/>
              </w:rPr>
              <w:t>Subsample: CRC Up-To-Dat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FC4BF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ko-KR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BB35F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ko-KR"/>
              </w:rPr>
            </w:pPr>
          </w:p>
        </w:tc>
      </w:tr>
      <w:tr w:rsidR="0074517E" w:rsidRPr="00DC2D27" w14:paraId="63FFDBDA" w14:textId="77777777" w:rsidTr="00524774">
        <w:trPr>
          <w:trHeight w:val="285"/>
        </w:trPr>
        <w:tc>
          <w:tcPr>
            <w:tcW w:w="5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9C4BF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ko-KR"/>
              </w:rPr>
            </w:pPr>
          </w:p>
        </w:tc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D9ACC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</w:pPr>
            <w:r w:rsidRPr="00DC2D2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  <w:t>Sample n=1156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83B8F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1A04F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ko-KR"/>
              </w:rPr>
            </w:pPr>
          </w:p>
        </w:tc>
      </w:tr>
      <w:tr w:rsidR="0074517E" w:rsidRPr="00DC2D27" w14:paraId="57B4825F" w14:textId="77777777" w:rsidTr="00524774">
        <w:trPr>
          <w:trHeight w:val="285"/>
        </w:trPr>
        <w:tc>
          <w:tcPr>
            <w:tcW w:w="5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21C6D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ko-KR"/>
              </w:rPr>
            </w:pPr>
          </w:p>
        </w:tc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96076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</w:pPr>
            <w:r w:rsidRPr="00DC2D2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  <w:t>Weighted N=43,302,85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640B2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CBE7C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ko-KR"/>
              </w:rPr>
            </w:pPr>
          </w:p>
        </w:tc>
      </w:tr>
      <w:tr w:rsidR="0074517E" w:rsidRPr="00DC2D27" w14:paraId="1273EA52" w14:textId="77777777" w:rsidTr="00524774">
        <w:trPr>
          <w:trHeight w:val="285"/>
        </w:trPr>
        <w:tc>
          <w:tcPr>
            <w:tcW w:w="5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A62DC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ko-KR"/>
              </w:rPr>
            </w:pPr>
          </w:p>
        </w:tc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F5E6D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ko-KR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64088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ko-KR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67F71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ko-KR"/>
              </w:rPr>
            </w:pPr>
          </w:p>
        </w:tc>
      </w:tr>
      <w:tr w:rsidR="0074517E" w:rsidRPr="00DC2D27" w14:paraId="5C7D4A0C" w14:textId="77777777" w:rsidTr="00524774">
        <w:trPr>
          <w:trHeight w:val="300"/>
        </w:trPr>
        <w:tc>
          <w:tcPr>
            <w:tcW w:w="5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0FE38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ko-KR"/>
              </w:rPr>
            </w:pPr>
          </w:p>
        </w:tc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5672F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ko-KR"/>
              </w:rPr>
            </w:pPr>
            <w:r w:rsidRPr="00DC2D27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ko-KR"/>
              </w:rPr>
              <w:t>Subsample: CT Colonography Cohort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462CC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ko-KR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EF518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ko-KR"/>
              </w:rPr>
            </w:pPr>
          </w:p>
        </w:tc>
      </w:tr>
      <w:tr w:rsidR="0074517E" w:rsidRPr="00DC2D27" w14:paraId="4B47EA0A" w14:textId="77777777" w:rsidTr="0074517E">
        <w:trPr>
          <w:trHeight w:val="285"/>
        </w:trPr>
        <w:tc>
          <w:tcPr>
            <w:tcW w:w="5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E8E44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ko-KR"/>
              </w:rPr>
            </w:pPr>
          </w:p>
        </w:tc>
        <w:tc>
          <w:tcPr>
            <w:tcW w:w="46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4B3B9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</w:pPr>
            <w:r w:rsidRPr="00DC2D2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  <w:t>Sample n=372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FA50F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</w:pP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C1D2B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ko-KR"/>
              </w:rPr>
            </w:pPr>
          </w:p>
        </w:tc>
      </w:tr>
      <w:tr w:rsidR="0074517E" w:rsidRPr="00DC2D27" w14:paraId="2021934E" w14:textId="77777777" w:rsidTr="0074517E">
        <w:trPr>
          <w:trHeight w:val="285"/>
        </w:trPr>
        <w:tc>
          <w:tcPr>
            <w:tcW w:w="5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A5F4C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ko-KR"/>
              </w:rPr>
            </w:pPr>
          </w:p>
        </w:tc>
        <w:tc>
          <w:tcPr>
            <w:tcW w:w="46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69C08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</w:pPr>
            <w:r w:rsidRPr="00DC2D2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  <w:t>Weighted N=1,384,001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CCC4D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ko-KR"/>
              </w:rPr>
            </w:pP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6874E" w14:textId="77777777" w:rsidR="0074517E" w:rsidRPr="00DC2D27" w:rsidRDefault="0074517E" w:rsidP="00524774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ko-KR"/>
              </w:rPr>
            </w:pPr>
          </w:p>
        </w:tc>
      </w:tr>
    </w:tbl>
    <w:p w14:paraId="431CD441" w14:textId="77777777" w:rsidR="00B72DFE" w:rsidRDefault="00B72DFE"/>
    <w:sectPr w:rsidR="00B72D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NTUDQiNTc1MTYyUdpeDU4uLM/DyQAsNaAKXKL04sAAAA"/>
  </w:docVars>
  <w:rsids>
    <w:rsidRoot w:val="0074517E"/>
    <w:rsid w:val="002F67A0"/>
    <w:rsid w:val="0074517E"/>
    <w:rsid w:val="00B72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037868"/>
  <w15:chartTrackingRefBased/>
  <w15:docId w15:val="{C36D1551-2E7D-4BE8-8ADC-C10D6AE33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517E"/>
    <w:rPr>
      <w:rFonts w:ascii="Calibri" w:eastAsia="Batang" w:hAnsi="Calibri" w:cs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3</Words>
  <Characters>5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blic Health and Health Professions, UF</Company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-Rock Hong</dc:creator>
  <cp:keywords/>
  <dc:description/>
  <cp:lastModifiedBy>Young-Rock</cp:lastModifiedBy>
  <cp:revision>2</cp:revision>
  <dcterms:created xsi:type="dcterms:W3CDTF">2020-03-09T19:27:00Z</dcterms:created>
  <dcterms:modified xsi:type="dcterms:W3CDTF">2020-09-04T20:45:00Z</dcterms:modified>
</cp:coreProperties>
</file>